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D2BEA2" w14:textId="77777777" w:rsidR="00CB5549" w:rsidRPr="00CB5549" w:rsidRDefault="00CB5549" w:rsidP="00CB5549">
      <w:pPr>
        <w:spacing w:after="0" w:line="240" w:lineRule="auto"/>
        <w:rPr>
          <w:rFonts w:ascii="Cambria" w:hAnsi="Cambria" w:cs="Times New Roman"/>
          <w:b/>
          <w:bCs/>
          <w:color w:val="FF0000"/>
          <w:sz w:val="24"/>
          <w:szCs w:val="24"/>
        </w:rPr>
      </w:pPr>
    </w:p>
    <w:p w14:paraId="1AD9A53B" w14:textId="77777777" w:rsidR="00CB5549" w:rsidRPr="00CB5549" w:rsidRDefault="00CB5549" w:rsidP="00CB5549">
      <w:pPr>
        <w:spacing w:after="0" w:line="240" w:lineRule="auto"/>
        <w:rPr>
          <w:rFonts w:ascii="Cambria" w:hAnsi="Cambria" w:cs="Times New Roman"/>
          <w:b/>
          <w:bCs/>
          <w:color w:val="FF0000"/>
          <w:sz w:val="24"/>
          <w:szCs w:val="24"/>
        </w:rPr>
      </w:pPr>
    </w:p>
    <w:p w14:paraId="001ADC03" w14:textId="77777777" w:rsidR="00CB5549" w:rsidRPr="00CB5549" w:rsidRDefault="00CB5549" w:rsidP="00CB5549">
      <w:pPr>
        <w:spacing w:after="0" w:line="240" w:lineRule="auto"/>
        <w:rPr>
          <w:rFonts w:ascii="Cambria" w:hAnsi="Cambria" w:cs="Times New Roman"/>
          <w:b/>
          <w:bCs/>
          <w:color w:val="FF0000"/>
          <w:sz w:val="24"/>
          <w:szCs w:val="24"/>
        </w:rPr>
      </w:pPr>
    </w:p>
    <w:p w14:paraId="71382907" w14:textId="77777777" w:rsidR="00CB5549" w:rsidRPr="00CB5549" w:rsidRDefault="00CB5549" w:rsidP="00CB5549">
      <w:pPr>
        <w:spacing w:after="0" w:line="240" w:lineRule="auto"/>
        <w:rPr>
          <w:rFonts w:ascii="Cambria" w:hAnsi="Cambria" w:cs="Times New Roman"/>
          <w:b/>
          <w:bCs/>
          <w:color w:val="FF0000"/>
          <w:sz w:val="24"/>
          <w:szCs w:val="24"/>
        </w:rPr>
      </w:pPr>
    </w:p>
    <w:p w14:paraId="2AD2F882" w14:textId="174FC40E" w:rsidR="00CB5549" w:rsidRPr="00CB5549" w:rsidRDefault="00CB5549" w:rsidP="00CB5549">
      <w:pPr>
        <w:spacing w:after="0" w:line="240" w:lineRule="auto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BC9E73" wp14:editId="105661F8">
                <wp:simplePos x="0" y="0"/>
                <wp:positionH relativeFrom="column">
                  <wp:posOffset>4307595</wp:posOffset>
                </wp:positionH>
                <wp:positionV relativeFrom="paragraph">
                  <wp:posOffset>78839</wp:posOffset>
                </wp:positionV>
                <wp:extent cx="1892300" cy="517793"/>
                <wp:effectExtent l="0" t="0" r="12700" b="15875"/>
                <wp:wrapNone/>
                <wp:docPr id="157550007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2300" cy="517793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11DD17" w14:textId="7F658516" w:rsidR="00CB5549" w:rsidRPr="00B2579F" w:rsidRDefault="00CB5549" w:rsidP="00CB5549">
                            <w:pPr>
                              <w:spacing w:after="0" w:line="240" w:lineRule="auto"/>
                              <w:contextualSpacing/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B2579F"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 xml:space="preserve">Note: </w:t>
                            </w:r>
                            <w:r w:rsidRPr="00B2579F"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ab/>
                            </w:r>
                            <w:r w:rsidRPr="00B2579F"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Font Style – Cambria</w:t>
                            </w:r>
                          </w:p>
                          <w:p w14:paraId="6DE2BED3" w14:textId="114FE0B8" w:rsidR="00CB5549" w:rsidRDefault="00CB5549" w:rsidP="00CB5549">
                            <w:pPr>
                              <w:spacing w:after="0" w:line="240" w:lineRule="auto"/>
                              <w:contextualSpacing/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B2579F"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ab/>
                              <w:t xml:space="preserve">Font Size </w:t>
                            </w:r>
                            <w:r w:rsidR="00057D90"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–</w:t>
                            </w:r>
                            <w:r w:rsidRPr="00B2579F"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12</w:t>
                            </w:r>
                          </w:p>
                          <w:p w14:paraId="424DFB7A" w14:textId="3BB58CAD" w:rsidR="00057D90" w:rsidRPr="003455EE" w:rsidRDefault="00057D90" w:rsidP="003455EE">
                            <w:pPr>
                              <w:spacing w:after="0" w:line="240" w:lineRule="auto"/>
                              <w:jc w:val="center"/>
                              <w:rPr>
                                <w:rFonts w:ascii="Cambria" w:hAnsi="Cambria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455EE">
                              <w:rPr>
                                <w:rFonts w:ascii="Cambria" w:hAnsi="Cambria" w:cs="Times New Roman"/>
                                <w:sz w:val="20"/>
                                <w:szCs w:val="20"/>
                              </w:rPr>
                              <w:t>(remove this before printing)</w:t>
                            </w:r>
                          </w:p>
                          <w:p w14:paraId="00DC2399" w14:textId="77777777" w:rsidR="00057D90" w:rsidRPr="00B2579F" w:rsidRDefault="00057D90" w:rsidP="00CB5549">
                            <w:pPr>
                              <w:spacing w:after="0" w:line="240" w:lineRule="auto"/>
                              <w:contextualSpacing/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sdtdh="http://schemas.microsoft.com/office/word/2020/wordml/sdtdatahash">
            <w:pict>
              <v:shapetype w14:anchorId="04BC9E7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9.2pt;margin-top:6.2pt;width:149pt;height:4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" fillcolor="#ffc000 [3207]" strokeweight=".5pt">
                <v:textbox>
                  <w:txbxContent>
                    <w:p w14:paraId="4011DD17" w14:textId="7F658516" w:rsidR="00CB5549" w:rsidRPr="00B2579F" w:rsidRDefault="00CB5549" w:rsidP="00CB5549">
                      <w:pPr>
                        <w:spacing w:after="0" w:line="240" w:lineRule="auto"/>
                        <w:contextualSpacing/>
                        <w:rPr>
                          <w:rFonts w:ascii="Cambria" w:hAnsi="Cambria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  <w:r w:rsidRPr="00B2579F">
                        <w:rPr>
                          <w:rFonts w:ascii="Cambria" w:hAnsi="Cambria"/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 xml:space="preserve">Note: </w:t>
                      </w:r>
                      <w:r w:rsidRPr="00B2579F">
                        <w:rPr>
                          <w:rFonts w:ascii="Cambria" w:hAnsi="Cambria"/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ab/>
                      </w:r>
                      <w:r w:rsidRPr="00B2579F">
                        <w:rPr>
                          <w:rFonts w:ascii="Cambria" w:hAnsi="Cambria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Font Style – Cambria</w:t>
                      </w:r>
                    </w:p>
                    <w:p w14:paraId="6DE2BED3" w14:textId="114FE0B8" w:rsidR="00CB5549" w:rsidRDefault="00CB5549" w:rsidP="00CB5549">
                      <w:pPr>
                        <w:spacing w:after="0" w:line="240" w:lineRule="auto"/>
                        <w:contextualSpacing/>
                        <w:rPr>
                          <w:rFonts w:ascii="Cambria" w:hAnsi="Cambria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  <w:r w:rsidRPr="00B2579F">
                        <w:rPr>
                          <w:rFonts w:ascii="Cambria" w:hAnsi="Cambria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ab/>
                        <w:t xml:space="preserve">Font Size </w:t>
                      </w:r>
                      <w:r w:rsidR="00057D90">
                        <w:rPr>
                          <w:rFonts w:ascii="Cambria" w:hAnsi="Cambria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–</w:t>
                      </w:r>
                      <w:r w:rsidRPr="00B2579F">
                        <w:rPr>
                          <w:rFonts w:ascii="Cambria" w:hAnsi="Cambria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12</w:t>
                      </w:r>
                    </w:p>
                    <w:p w14:paraId="424DFB7A" w14:textId="3BB58CAD" w:rsidR="00057D90" w:rsidRPr="003455EE" w:rsidRDefault="00057D90" w:rsidP="003455EE">
                      <w:pPr>
                        <w:spacing w:after="0" w:line="240" w:lineRule="auto"/>
                        <w:jc w:val="center"/>
                        <w:rPr>
                          <w:rFonts w:ascii="Cambria" w:hAnsi="Cambria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3455EE">
                        <w:rPr>
                          <w:rFonts w:ascii="Cambria" w:hAnsi="Cambria" w:cs="Times New Roman"/>
                          <w:sz w:val="20"/>
                          <w:szCs w:val="20"/>
                        </w:rPr>
                        <w:t>(remove this before printing)</w:t>
                      </w:r>
                    </w:p>
                    <w:p w14:paraId="00DC2399" w14:textId="77777777" w:rsidR="00057D90" w:rsidRPr="00B2579F" w:rsidRDefault="00057D90" w:rsidP="00CB5549">
                      <w:pPr>
                        <w:spacing w:after="0" w:line="240" w:lineRule="auto"/>
                        <w:contextualSpacing/>
                        <w:rPr>
                          <w:rFonts w:ascii="Cambria" w:hAnsi="Cambria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CB5549">
        <w:rPr>
          <w:rFonts w:ascii="Cambria" w:hAnsi="Cambria" w:cs="Times New Roman"/>
          <w:b/>
          <w:bCs/>
          <w:sz w:val="24"/>
          <w:szCs w:val="24"/>
        </w:rPr>
        <w:t xml:space="preserve">HTE Name: </w:t>
      </w:r>
      <w:sdt>
        <w:sdtPr>
          <w:rPr>
            <w:rFonts w:ascii="Cambria" w:hAnsi="Cambria" w:cs="Times New Roman"/>
            <w:b/>
            <w:bCs/>
            <w:sz w:val="24"/>
            <w:szCs w:val="24"/>
          </w:rPr>
          <w:alias w:val="hte"/>
          <w:tag w:val="text"/>
          <w:id w:val="22905923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="003F5222">
            <w:rPr>
              <w:rFonts w:ascii="Cambria" w:hAnsi="Cambria" w:cs="Times New Roman"/>
              <w:sz w:val="24"/>
              <w:szCs w:val="24"/>
            </w:rPr>
            <w:t>{hte}</w:t>
          </w:r>
        </w:sdtContent>
      </w:sdt>
    </w:p>
    <w:p w14:paraId="482B90B2" w14:textId="77E291AC" w:rsidR="00CB5549" w:rsidRPr="00CB5549" w:rsidRDefault="00CB5549" w:rsidP="00CB5549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CB5549">
        <w:rPr>
          <w:rFonts w:ascii="Cambria" w:hAnsi="Cambria" w:cs="Times New Roman"/>
          <w:b/>
          <w:bCs/>
          <w:sz w:val="24"/>
          <w:szCs w:val="24"/>
        </w:rPr>
        <w:t>Week:</w:t>
      </w:r>
      <w:r w:rsidRPr="00CB5549">
        <w:rPr>
          <w:rFonts w:ascii="Cambria" w:hAnsi="Cambria" w:cs="Times New Roman"/>
          <w:sz w:val="24"/>
          <w:szCs w:val="24"/>
        </w:rPr>
        <w:t xml:space="preserve"> </w:t>
      </w:r>
      <w:r w:rsidRPr="00CB5549">
        <w:rPr>
          <w:rFonts w:ascii="Cambria" w:hAnsi="Cambria" w:cs="Times New Roman"/>
          <w:sz w:val="24"/>
          <w:szCs w:val="24"/>
        </w:rPr>
        <w:tab/>
      </w:r>
      <w:sdt>
        <w:sdtPr>
          <w:rPr>
            <w:rFonts w:ascii="Cambria" w:hAnsi="Cambria" w:cs="Times New Roman"/>
            <w:sz w:val="24"/>
            <w:szCs w:val="24"/>
          </w:rPr>
          <w:alias w:val="week"/>
          <w:tag w:val="text"/>
          <w:id w:val="1627507309"/>
          <w:placeholder>
            <w:docPart w:val="DefaultPlaceholder_-1854013440"/>
          </w:placeholder>
        </w:sdtPr>
        <w:sdtContent>
          <w:r w:rsidR="003F5222">
            <w:rPr>
              <w:rFonts w:ascii="Cambria" w:hAnsi="Cambria" w:cs="Times New Roman"/>
              <w:sz w:val="24"/>
              <w:szCs w:val="24"/>
            </w:rPr>
            <w:t>{week}</w:t>
          </w:r>
        </w:sdtContent>
      </w:sdt>
    </w:p>
    <w:p w14:paraId="4A5AE8A3" w14:textId="404AFD0E" w:rsidR="00CB5549" w:rsidRPr="00CB5549" w:rsidRDefault="00CB5549" w:rsidP="00CB5549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CB5549">
        <w:rPr>
          <w:rFonts w:ascii="Cambria" w:hAnsi="Cambria" w:cs="Times New Roman"/>
          <w:b/>
          <w:bCs/>
          <w:sz w:val="24"/>
          <w:szCs w:val="24"/>
        </w:rPr>
        <w:t>Assigned Area:</w:t>
      </w:r>
      <w:r w:rsidRPr="00CB5549">
        <w:rPr>
          <w:rFonts w:ascii="Cambria" w:hAnsi="Cambria" w:cs="Times New Roman"/>
          <w:sz w:val="24"/>
          <w:szCs w:val="24"/>
        </w:rPr>
        <w:t xml:space="preserve"> </w:t>
      </w:r>
      <w:sdt>
        <w:sdtPr>
          <w:rPr>
            <w:rFonts w:ascii="Cambria" w:hAnsi="Cambria" w:cs="Times New Roman"/>
            <w:sz w:val="24"/>
            <w:szCs w:val="24"/>
          </w:rPr>
          <w:alias w:val="area"/>
          <w:tag w:val="text"/>
          <w:id w:val="26844876"/>
          <w:placeholder>
            <w:docPart w:val="DefaultPlaceholder_-1854013440"/>
          </w:placeholder>
        </w:sdtPr>
        <w:sdtContent>
          <w:r w:rsidR="003F5222">
            <w:rPr>
              <w:rFonts w:ascii="Cambria" w:hAnsi="Cambria" w:cs="Times New Roman"/>
              <w:sz w:val="24"/>
              <w:szCs w:val="24"/>
            </w:rPr>
            <w:t>{area}</w:t>
          </w:r>
        </w:sdtContent>
      </w:sdt>
    </w:p>
    <w:p w14:paraId="1C9B853E" w14:textId="36B2618E" w:rsidR="00CB5549" w:rsidRPr="00CB5549" w:rsidRDefault="00CB5549" w:rsidP="00CB5549">
      <w:pPr>
        <w:spacing w:after="0" w:line="240" w:lineRule="auto"/>
        <w:rPr>
          <w:rFonts w:ascii="Cambria" w:hAnsi="Cambria" w:cs="Times New Roman"/>
          <w:b/>
          <w:bCs/>
          <w:sz w:val="24"/>
          <w:szCs w:val="24"/>
        </w:rPr>
      </w:pPr>
      <w:r w:rsidRPr="00CB5549">
        <w:rPr>
          <w:rFonts w:ascii="Cambria" w:hAnsi="Cambria" w:cs="Times New Roman"/>
          <w:b/>
          <w:bCs/>
          <w:sz w:val="24"/>
          <w:szCs w:val="24"/>
        </w:rPr>
        <w:t xml:space="preserve">Supervisor Name: </w:t>
      </w:r>
      <w:sdt>
        <w:sdtPr>
          <w:rPr>
            <w:rFonts w:ascii="Cambria" w:hAnsi="Cambria" w:cs="Times New Roman"/>
            <w:b/>
            <w:bCs/>
            <w:sz w:val="24"/>
            <w:szCs w:val="24"/>
          </w:rPr>
          <w:alias w:val="sv"/>
          <w:tag w:val="text"/>
          <w:id w:val="-246732480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="003F5222">
            <w:rPr>
              <w:rFonts w:ascii="Cambria" w:hAnsi="Cambria" w:cs="Times New Roman"/>
              <w:sz w:val="24"/>
              <w:szCs w:val="24"/>
            </w:rPr>
            <w:t>{sv}</w:t>
          </w:r>
        </w:sdtContent>
      </w:sdt>
      <w:r w:rsidR="00057D90">
        <w:rPr>
          <w:rFonts w:ascii="Cambria" w:hAnsi="Cambria" w:cs="Times New Roman"/>
          <w:sz w:val="24"/>
          <w:szCs w:val="24"/>
        </w:rPr>
        <w:tab/>
      </w:r>
      <w:r w:rsidR="00057D90">
        <w:rPr>
          <w:rFonts w:ascii="Cambria" w:hAnsi="Cambria" w:cs="Times New Roman"/>
          <w:sz w:val="24"/>
          <w:szCs w:val="24"/>
        </w:rPr>
        <w:tab/>
      </w:r>
      <w:r w:rsidR="00057D90">
        <w:rPr>
          <w:rFonts w:ascii="Cambria" w:hAnsi="Cambria" w:cs="Times New Roman"/>
          <w:sz w:val="24"/>
          <w:szCs w:val="24"/>
        </w:rPr>
        <w:tab/>
      </w:r>
    </w:p>
    <w:p w14:paraId="15534EB4" w14:textId="77777777" w:rsidR="00CB5549" w:rsidRPr="00CB5549" w:rsidRDefault="00CB5549" w:rsidP="00CB5549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CB5549">
        <w:rPr>
          <w:rFonts w:ascii="Cambria" w:hAnsi="Cambria" w:cs="Times New Roman"/>
          <w:sz w:val="24"/>
          <w:szCs w:val="24"/>
        </w:rPr>
        <w:tab/>
      </w:r>
    </w:p>
    <w:p w14:paraId="37FF0531" w14:textId="77777777" w:rsidR="00CB5549" w:rsidRPr="00CB5549" w:rsidRDefault="00CB5549" w:rsidP="00CB5549">
      <w:pPr>
        <w:spacing w:after="0" w:line="240" w:lineRule="auto"/>
        <w:jc w:val="center"/>
        <w:rPr>
          <w:rFonts w:ascii="Cambria" w:hAnsi="Cambria" w:cs="Times New Roman"/>
          <w:b/>
          <w:bCs/>
          <w:i/>
          <w:iCs/>
          <w:sz w:val="24"/>
          <w:szCs w:val="24"/>
        </w:rPr>
      </w:pPr>
      <w:r w:rsidRPr="00CB5549">
        <w:rPr>
          <w:rFonts w:ascii="Cambria" w:hAnsi="Cambria" w:cs="Times New Roman"/>
          <w:b/>
          <w:bCs/>
          <w:i/>
          <w:iCs/>
          <w:sz w:val="24"/>
          <w:szCs w:val="24"/>
        </w:rPr>
        <w:t>Weekly Report</w:t>
      </w:r>
    </w:p>
    <w:p w14:paraId="4D76EC50" w14:textId="77777777" w:rsidR="00CB5549" w:rsidRPr="00CB5549" w:rsidRDefault="00CB5549" w:rsidP="00CB5549">
      <w:pPr>
        <w:spacing w:after="0" w:line="240" w:lineRule="auto"/>
        <w:jc w:val="center"/>
        <w:rPr>
          <w:rFonts w:ascii="Cambria" w:hAnsi="Cambria" w:cs="Times New Roman"/>
          <w:b/>
          <w:bCs/>
          <w:i/>
          <w:iCs/>
          <w:sz w:val="24"/>
          <w:szCs w:val="24"/>
        </w:rPr>
      </w:pPr>
    </w:p>
    <w:p w14:paraId="665485C9" w14:textId="07CD990D" w:rsidR="00CB5549" w:rsidRPr="00CB5549" w:rsidRDefault="00CB5549" w:rsidP="00CB5549">
      <w:pPr>
        <w:spacing w:after="0" w:line="240" w:lineRule="auto"/>
        <w:jc w:val="both"/>
        <w:rPr>
          <w:rFonts w:ascii="Cambria" w:hAnsi="Cambria" w:cs="Times New Roman"/>
          <w:i/>
          <w:iCs/>
          <w:sz w:val="24"/>
          <w:szCs w:val="24"/>
        </w:rPr>
      </w:pPr>
      <w:r w:rsidRPr="00CB5549">
        <w:rPr>
          <w:rFonts w:ascii="Cambria" w:hAnsi="Cambria" w:cs="Times New Roman"/>
          <w:i/>
          <w:iCs/>
          <w:sz w:val="24"/>
          <w:szCs w:val="24"/>
        </w:rPr>
        <w:tab/>
      </w:r>
      <w:r w:rsidRPr="00CB5549">
        <w:rPr>
          <w:rFonts w:ascii="Cambria" w:hAnsi="Cambria" w:cs="Times New Roman"/>
          <w:i/>
          <w:iCs/>
          <w:sz w:val="24"/>
          <w:szCs w:val="24"/>
        </w:rPr>
        <w:tab/>
      </w:r>
      <w:sdt>
        <w:sdtPr>
          <w:rPr>
            <w:rFonts w:ascii="Cambria" w:hAnsi="Cambria" w:cs="Times New Roman"/>
            <w:i/>
            <w:iCs/>
            <w:sz w:val="24"/>
            <w:szCs w:val="24"/>
          </w:rPr>
          <w:alias w:val="description"/>
          <w:tag w:val="text"/>
          <w:id w:val="-830220867"/>
          <w:placeholder>
            <w:docPart w:val="DefaultPlaceholder_-1854013440"/>
          </w:placeholder>
        </w:sdtPr>
        <w:sdtContent>
          <w:r w:rsidR="003F5222">
            <w:rPr>
              <w:rFonts w:ascii="Cambria" w:hAnsi="Cambria" w:cs="Times New Roman"/>
              <w:i/>
              <w:iCs/>
              <w:sz w:val="24"/>
              <w:szCs w:val="24"/>
            </w:rPr>
            <w:t>{description</w:t>
          </w:r>
          <w:bookmarkStart w:id="0" w:name="_GoBack"/>
          <w:bookmarkEnd w:id="0"/>
          <w:r w:rsidR="003F5222">
            <w:rPr>
              <w:rFonts w:ascii="Cambria" w:hAnsi="Cambria" w:cs="Times New Roman"/>
              <w:i/>
              <w:iCs/>
              <w:sz w:val="24"/>
              <w:szCs w:val="24"/>
            </w:rPr>
            <w:t>}</w:t>
          </w:r>
        </w:sdtContent>
      </w:sdt>
    </w:p>
    <w:p w14:paraId="539D7039" w14:textId="77777777" w:rsidR="00CB5549" w:rsidRDefault="00CB5549" w:rsidP="00CB5549">
      <w:pPr>
        <w:rPr>
          <w:rFonts w:ascii="Cambria" w:hAnsi="Cambria"/>
        </w:rPr>
      </w:pPr>
    </w:p>
    <w:p w14:paraId="6C2032DF" w14:textId="77777777" w:rsidR="001F5518" w:rsidRDefault="001F5518" w:rsidP="00CB5549">
      <w:pPr>
        <w:rPr>
          <w:rFonts w:ascii="Cambria" w:hAnsi="Cambria"/>
        </w:rPr>
      </w:pPr>
    </w:p>
    <w:p w14:paraId="56CE931C" w14:textId="77777777" w:rsidR="001F5518" w:rsidRDefault="001F5518" w:rsidP="00CB5549">
      <w:pPr>
        <w:rPr>
          <w:rFonts w:ascii="Cambria" w:hAnsi="Cambria"/>
        </w:rPr>
      </w:pPr>
    </w:p>
    <w:p w14:paraId="4FEA29D2" w14:textId="77777777" w:rsidR="001F5518" w:rsidRDefault="001F5518" w:rsidP="00CB5549">
      <w:pPr>
        <w:rPr>
          <w:rFonts w:ascii="Cambria" w:hAnsi="Cambria"/>
        </w:rPr>
      </w:pPr>
    </w:p>
    <w:p w14:paraId="46A185B3" w14:textId="77777777" w:rsidR="001F5518" w:rsidRDefault="001F5518" w:rsidP="00CB5549">
      <w:pPr>
        <w:rPr>
          <w:rFonts w:ascii="Cambria" w:hAnsi="Cambria"/>
        </w:rPr>
      </w:pPr>
    </w:p>
    <w:p w14:paraId="4C9A8E61" w14:textId="77777777" w:rsidR="001F5518" w:rsidRDefault="001F5518" w:rsidP="00CB5549">
      <w:pPr>
        <w:rPr>
          <w:rFonts w:ascii="Cambria" w:hAnsi="Cambria"/>
        </w:rPr>
      </w:pPr>
    </w:p>
    <w:p w14:paraId="3668AB80" w14:textId="77777777" w:rsidR="001F5518" w:rsidRDefault="001F5518" w:rsidP="00CB5549">
      <w:pPr>
        <w:rPr>
          <w:rFonts w:ascii="Cambria" w:hAnsi="Cambria"/>
        </w:rPr>
      </w:pPr>
    </w:p>
    <w:p w14:paraId="48184046" w14:textId="77777777" w:rsidR="001F5518" w:rsidRDefault="001F5518" w:rsidP="00CB5549">
      <w:pPr>
        <w:rPr>
          <w:rFonts w:ascii="Cambria" w:hAnsi="Cambria"/>
        </w:rPr>
      </w:pPr>
    </w:p>
    <w:p w14:paraId="295BFF8C" w14:textId="77777777" w:rsidR="001F5518" w:rsidRDefault="001F5518" w:rsidP="00CB5549">
      <w:pPr>
        <w:rPr>
          <w:rFonts w:ascii="Cambria" w:hAnsi="Cambria"/>
        </w:rPr>
      </w:pPr>
    </w:p>
    <w:p w14:paraId="1C23BC5B" w14:textId="77777777" w:rsidR="001F5518" w:rsidRDefault="001F5518" w:rsidP="00CB5549">
      <w:pPr>
        <w:rPr>
          <w:rFonts w:ascii="Cambria" w:hAnsi="Cambria"/>
        </w:rPr>
      </w:pPr>
    </w:p>
    <w:p w14:paraId="1C707B00" w14:textId="77777777" w:rsidR="001F5518" w:rsidRDefault="001F5518" w:rsidP="00CB5549">
      <w:pPr>
        <w:rPr>
          <w:rFonts w:ascii="Cambria" w:hAnsi="Cambria"/>
        </w:rPr>
      </w:pPr>
    </w:p>
    <w:p w14:paraId="795EA698" w14:textId="77777777" w:rsidR="001F5518" w:rsidRDefault="001F5518" w:rsidP="00CB5549">
      <w:pPr>
        <w:rPr>
          <w:rFonts w:ascii="Cambria" w:hAnsi="Cambria"/>
        </w:rPr>
      </w:pPr>
    </w:p>
    <w:p w14:paraId="4E256F27" w14:textId="77777777" w:rsidR="001F5518" w:rsidRDefault="001F5518" w:rsidP="00CB5549">
      <w:pPr>
        <w:rPr>
          <w:rFonts w:ascii="Cambria" w:hAnsi="Cambria"/>
        </w:rPr>
      </w:pPr>
    </w:p>
    <w:p w14:paraId="08F9741D" w14:textId="77777777" w:rsidR="001F5518" w:rsidRDefault="001F5518" w:rsidP="00CB5549">
      <w:pPr>
        <w:rPr>
          <w:rFonts w:ascii="Cambria" w:hAnsi="Cambria"/>
        </w:rPr>
      </w:pPr>
    </w:p>
    <w:p w14:paraId="3C60FF6C" w14:textId="77777777" w:rsidR="001F5518" w:rsidRDefault="001F5518" w:rsidP="00CB5549">
      <w:pPr>
        <w:rPr>
          <w:rFonts w:ascii="Cambria" w:hAnsi="Cambria"/>
        </w:rPr>
      </w:pPr>
    </w:p>
    <w:p w14:paraId="0AE1351E" w14:textId="77777777" w:rsidR="001F5518" w:rsidRDefault="001F5518" w:rsidP="00CB5549">
      <w:pPr>
        <w:rPr>
          <w:rFonts w:ascii="Cambria" w:hAnsi="Cambria"/>
        </w:rPr>
      </w:pPr>
    </w:p>
    <w:p w14:paraId="5A889B37" w14:textId="77777777" w:rsidR="001F5518" w:rsidRDefault="001F5518" w:rsidP="00CB5549">
      <w:pPr>
        <w:rPr>
          <w:rFonts w:ascii="Cambria" w:hAnsi="Cambria"/>
        </w:rPr>
      </w:pPr>
    </w:p>
    <w:p w14:paraId="28B3CF2B" w14:textId="77777777" w:rsidR="001F5518" w:rsidRDefault="001F5518" w:rsidP="00CB5549">
      <w:pPr>
        <w:rPr>
          <w:rFonts w:ascii="Cambria" w:hAnsi="Cambria"/>
        </w:rPr>
      </w:pPr>
    </w:p>
    <w:p w14:paraId="72719B7D" w14:textId="77777777" w:rsidR="001F5518" w:rsidRDefault="001F5518" w:rsidP="00CB5549">
      <w:pPr>
        <w:rPr>
          <w:rFonts w:ascii="Cambria" w:hAnsi="Cambria"/>
        </w:rPr>
      </w:pPr>
    </w:p>
    <w:p w14:paraId="078E2323" w14:textId="77777777" w:rsidR="001F5518" w:rsidRDefault="001F5518" w:rsidP="00CB5549">
      <w:pPr>
        <w:rPr>
          <w:rFonts w:ascii="Cambria" w:hAnsi="Cambria"/>
        </w:rPr>
      </w:pPr>
    </w:p>
    <w:p w14:paraId="1426C34C" w14:textId="77777777" w:rsidR="001F5518" w:rsidRDefault="001F5518" w:rsidP="00CB5549">
      <w:pPr>
        <w:rPr>
          <w:rFonts w:ascii="Cambria" w:hAnsi="Cambria"/>
        </w:rPr>
      </w:pPr>
    </w:p>
    <w:p w14:paraId="754440C8" w14:textId="77777777" w:rsidR="001F5518" w:rsidRDefault="001F5518" w:rsidP="00CB5549">
      <w:pPr>
        <w:rPr>
          <w:rFonts w:ascii="Cambria" w:hAnsi="Cambria"/>
        </w:rPr>
      </w:pPr>
    </w:p>
    <w:p w14:paraId="0C70CFB6" w14:textId="77777777" w:rsidR="001F5518" w:rsidRDefault="001F5518" w:rsidP="00CB5549">
      <w:pPr>
        <w:rPr>
          <w:rFonts w:ascii="Cambria" w:hAnsi="Cambria"/>
        </w:rPr>
      </w:pPr>
    </w:p>
    <w:p w14:paraId="379522E4" w14:textId="77777777" w:rsidR="001F5518" w:rsidRDefault="001F5518" w:rsidP="00CB5549">
      <w:pPr>
        <w:rPr>
          <w:rFonts w:ascii="Cambria" w:hAnsi="Cambria"/>
        </w:rPr>
      </w:pPr>
    </w:p>
    <w:p w14:paraId="6863199A" w14:textId="77777777" w:rsidR="001F5518" w:rsidRDefault="001F5518" w:rsidP="00CB5549">
      <w:pPr>
        <w:rPr>
          <w:rFonts w:ascii="Cambria" w:hAnsi="Cambria"/>
        </w:rPr>
      </w:pPr>
    </w:p>
    <w:p w14:paraId="1483F55B" w14:textId="36AB7F76" w:rsidR="001F5518" w:rsidRDefault="001F5518" w:rsidP="001F5518">
      <w:pPr>
        <w:spacing w:after="0" w:line="240" w:lineRule="auto"/>
        <w:contextualSpacing/>
        <w:rPr>
          <w:rFonts w:ascii="Cambria" w:hAnsi="Cambria"/>
        </w:rPr>
      </w:pPr>
      <w:r>
        <w:rPr>
          <w:rFonts w:ascii="Cambria" w:hAnsi="Cambria"/>
        </w:rPr>
        <w:t>_________________________________________</w:t>
      </w:r>
    </w:p>
    <w:p w14:paraId="307702FC" w14:textId="1EB6B02A" w:rsidR="001F5518" w:rsidRPr="001F5518" w:rsidRDefault="001F5518" w:rsidP="001F5518">
      <w:pPr>
        <w:spacing w:after="0" w:line="240" w:lineRule="auto"/>
        <w:contextualSpacing/>
        <w:rPr>
          <w:rFonts w:ascii="Cambria" w:hAnsi="Cambria"/>
          <w:i/>
          <w:iCs/>
        </w:rPr>
      </w:pPr>
      <w:r w:rsidRPr="001F5518">
        <w:rPr>
          <w:rFonts w:ascii="Cambria" w:hAnsi="Cambria"/>
          <w:i/>
          <w:iCs/>
        </w:rPr>
        <w:t xml:space="preserve">Student </w:t>
      </w:r>
      <w:r>
        <w:rPr>
          <w:rFonts w:ascii="Cambria" w:hAnsi="Cambria"/>
          <w:i/>
          <w:iCs/>
        </w:rPr>
        <w:t>Signature over printed name</w:t>
      </w:r>
    </w:p>
    <w:p w14:paraId="6EC5DDA2" w14:textId="7D127551" w:rsidR="00CA6037" w:rsidRPr="00CB5549" w:rsidRDefault="00CA6037" w:rsidP="00CB5549">
      <w:pPr>
        <w:jc w:val="center"/>
        <w:rPr>
          <w:rFonts w:ascii="Cambria" w:hAnsi="Cambria"/>
        </w:rPr>
      </w:pPr>
    </w:p>
    <w:sectPr w:rsidR="00CA6037" w:rsidRPr="00CB5549" w:rsidSect="00FD372D">
      <w:headerReference w:type="default" r:id="rId6"/>
      <w:pgSz w:w="12240" w:h="18720" w:code="14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925FE5" w14:textId="77777777" w:rsidR="00914BC6" w:rsidRDefault="00914BC6" w:rsidP="00CB5549">
      <w:pPr>
        <w:spacing w:after="0" w:line="240" w:lineRule="auto"/>
      </w:pPr>
      <w:r>
        <w:separator/>
      </w:r>
    </w:p>
  </w:endnote>
  <w:endnote w:type="continuationSeparator" w:id="0">
    <w:p w14:paraId="1FDF9CED" w14:textId="77777777" w:rsidR="00914BC6" w:rsidRDefault="00914BC6" w:rsidP="00CB5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41FC8F" w14:textId="77777777" w:rsidR="00914BC6" w:rsidRDefault="00914BC6" w:rsidP="00CB5549">
      <w:pPr>
        <w:spacing w:after="0" w:line="240" w:lineRule="auto"/>
      </w:pPr>
      <w:r>
        <w:separator/>
      </w:r>
    </w:p>
  </w:footnote>
  <w:footnote w:type="continuationSeparator" w:id="0">
    <w:p w14:paraId="4E8B8604" w14:textId="77777777" w:rsidR="00914BC6" w:rsidRDefault="00914BC6" w:rsidP="00CB55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46640" w14:textId="586A8BA1" w:rsidR="00CB5549" w:rsidRDefault="00CB554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A7B920F" wp14:editId="251D79B6">
          <wp:simplePos x="0" y="0"/>
          <wp:positionH relativeFrom="page">
            <wp:posOffset>19051</wp:posOffset>
          </wp:positionH>
          <wp:positionV relativeFrom="paragraph">
            <wp:posOffset>-430530</wp:posOffset>
          </wp:positionV>
          <wp:extent cx="7734300" cy="11901935"/>
          <wp:effectExtent l="0" t="0" r="0" b="4445"/>
          <wp:wrapNone/>
          <wp:docPr id="103813970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35135" cy="11903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formsDesig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wMTY1Nzc2MjA1NLdQ0lEKTi0uzszPAykwqgUAsyVseCwAAAA="/>
  </w:docVars>
  <w:rsids>
    <w:rsidRoot w:val="00CB5549"/>
    <w:rsid w:val="00057D90"/>
    <w:rsid w:val="00136F06"/>
    <w:rsid w:val="001945ED"/>
    <w:rsid w:val="001F5518"/>
    <w:rsid w:val="003455EE"/>
    <w:rsid w:val="003F5222"/>
    <w:rsid w:val="00914BC6"/>
    <w:rsid w:val="00AB1EB4"/>
    <w:rsid w:val="00B2579F"/>
    <w:rsid w:val="00B76608"/>
    <w:rsid w:val="00CA6037"/>
    <w:rsid w:val="00CB5549"/>
    <w:rsid w:val="00DB29A4"/>
    <w:rsid w:val="00EE2367"/>
    <w:rsid w:val="00F50F89"/>
    <w:rsid w:val="00FD3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695B1"/>
  <w15:chartTrackingRefBased/>
  <w15:docId w15:val="{5296B4F6-B55A-47D8-B0DC-4BC92EA6B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5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55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549"/>
  </w:style>
  <w:style w:type="paragraph" w:styleId="Footer">
    <w:name w:val="footer"/>
    <w:basedOn w:val="Normal"/>
    <w:link w:val="FooterChar"/>
    <w:uiPriority w:val="99"/>
    <w:unhideWhenUsed/>
    <w:rsid w:val="00CB55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549"/>
  </w:style>
  <w:style w:type="character" w:styleId="PlaceholderText">
    <w:name w:val="Placeholder Text"/>
    <w:basedOn w:val="DefaultParagraphFont"/>
    <w:uiPriority w:val="99"/>
    <w:semiHidden/>
    <w:rsid w:val="00B7660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0B1E4-6908-4AF3-B90D-2CE4632F69A5}"/>
      </w:docPartPr>
      <w:docPartBody>
        <w:p w:rsidR="005F5D7F" w:rsidRDefault="004008FD">
          <w:r w:rsidRPr="007075C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08FD"/>
    <w:rsid w:val="001A1E1C"/>
    <w:rsid w:val="00372FC5"/>
    <w:rsid w:val="004008FD"/>
    <w:rsid w:val="005F5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08F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lyn Abdulsamad</dc:creator>
  <cp:keywords/>
  <dc:description/>
  <cp:lastModifiedBy>KETCHAN</cp:lastModifiedBy>
  <cp:revision>6</cp:revision>
  <dcterms:created xsi:type="dcterms:W3CDTF">2024-02-15T03:03:00Z</dcterms:created>
  <dcterms:modified xsi:type="dcterms:W3CDTF">2024-09-18T15:48:00Z</dcterms:modified>
</cp:coreProperties>
</file>